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B99" w:rsidRDefault="00882B99" w:rsidP="00882B99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956627">
        <w:rPr>
          <w:rFonts w:ascii="Verdana" w:hAnsi="Verdana"/>
          <w:b/>
          <w:color w:val="000000" w:themeColor="text1"/>
          <w:sz w:val="22"/>
          <w:szCs w:val="22"/>
        </w:rPr>
        <w:t>I.</w:t>
      </w:r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Pr="003765E2">
        <w:rPr>
          <w:rFonts w:ascii="Verdana" w:hAnsi="Verdana"/>
          <w:b/>
          <w:color w:val="0000CC"/>
          <w:sz w:val="24"/>
          <w:szCs w:val="24"/>
        </w:rPr>
        <w:t xml:space="preserve">Removing Section from </w:t>
      </w:r>
      <w:proofErr w:type="spellStart"/>
      <w:r w:rsidRPr="003765E2">
        <w:rPr>
          <w:rFonts w:ascii="Verdana" w:hAnsi="Verdana"/>
          <w:b/>
          <w:color w:val="0000CC"/>
          <w:sz w:val="24"/>
          <w:szCs w:val="24"/>
        </w:rPr>
        <w:t>WebAdvisor</w:t>
      </w:r>
      <w:proofErr w:type="spellEnd"/>
    </w:p>
    <w:p w:rsidR="00882B99" w:rsidRDefault="00882B99" w:rsidP="00882B99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DyAnn Walter</w:t>
      </w:r>
    </w:p>
    <w:p w:rsidR="00882B99" w:rsidRPr="00595031" w:rsidRDefault="00882B99" w:rsidP="00882B99">
      <w:pPr>
        <w:pStyle w:val="NoSpacing"/>
        <w:rPr>
          <w:rFonts w:ascii="Verdana" w:hAnsi="Verdana"/>
          <w:color w:val="000000" w:themeColor="text1"/>
          <w:sz w:val="20"/>
          <w:szCs w:val="20"/>
        </w:rPr>
      </w:pPr>
    </w:p>
    <w:p w:rsidR="00882B99" w:rsidRDefault="00882B99" w:rsidP="00882B99">
      <w:pPr>
        <w:pStyle w:val="NoSpacing"/>
        <w:numPr>
          <w:ilvl w:val="0"/>
          <w:numId w:val="32"/>
        </w:numPr>
        <w:spacing w:after="120"/>
        <w:ind w:left="432"/>
        <w:rPr>
          <w:rFonts w:ascii="Verdana" w:hAnsi="Verdana" w:cs="Arial"/>
          <w:color w:val="000000" w:themeColor="text1"/>
          <w:sz w:val="20"/>
          <w:szCs w:val="20"/>
        </w:rPr>
      </w:pPr>
      <w:r w:rsidRPr="00595031">
        <w:rPr>
          <w:rFonts w:ascii="Verdana" w:hAnsi="Verdana" w:cs="Arial"/>
          <w:color w:val="000000" w:themeColor="text1"/>
          <w:sz w:val="20"/>
          <w:szCs w:val="20"/>
        </w:rPr>
        <w:t>Is it time to remove “</w:t>
      </w:r>
      <w:r w:rsidRPr="00595031">
        <w:rPr>
          <w:rFonts w:ascii="Verdana" w:hAnsi="Verdana" w:cs="Arial"/>
          <w:color w:val="0000CC"/>
          <w:sz w:val="20"/>
          <w:szCs w:val="20"/>
        </w:rPr>
        <w:t xml:space="preserve">Student Educational Plans (Prior to </w:t>
      </w:r>
      <w:proofErr w:type="gramStart"/>
      <w:r w:rsidRPr="00595031">
        <w:rPr>
          <w:rFonts w:ascii="Verdana" w:hAnsi="Verdana" w:cs="Arial"/>
          <w:color w:val="0000CC"/>
          <w:sz w:val="20"/>
          <w:szCs w:val="20"/>
        </w:rPr>
        <w:t>Fall</w:t>
      </w:r>
      <w:proofErr w:type="gramEnd"/>
      <w:r w:rsidRPr="00595031">
        <w:rPr>
          <w:rFonts w:ascii="Verdana" w:hAnsi="Verdana" w:cs="Arial"/>
          <w:color w:val="0000CC"/>
          <w:sz w:val="20"/>
          <w:szCs w:val="20"/>
        </w:rPr>
        <w:t xml:space="preserve"> 2014)</w:t>
      </w:r>
      <w:r w:rsidRPr="00595031">
        <w:rPr>
          <w:rFonts w:ascii="Verdana" w:hAnsi="Verdana" w:cs="Arial"/>
          <w:color w:val="000000" w:themeColor="text1"/>
          <w:sz w:val="20"/>
          <w:szCs w:val="20"/>
        </w:rPr>
        <w:t xml:space="preserve">” from </w:t>
      </w:r>
      <w:proofErr w:type="spellStart"/>
      <w:r w:rsidRPr="00595031">
        <w:rPr>
          <w:rFonts w:ascii="Verdana" w:hAnsi="Verdana" w:cs="Arial"/>
          <w:color w:val="000000" w:themeColor="text1"/>
          <w:sz w:val="20"/>
          <w:szCs w:val="20"/>
        </w:rPr>
        <w:t>WebAdvisor</w:t>
      </w:r>
      <w:proofErr w:type="spellEnd"/>
      <w:r w:rsidRPr="00595031">
        <w:rPr>
          <w:rFonts w:ascii="Verdana" w:hAnsi="Verdana" w:cs="Arial"/>
          <w:color w:val="000000" w:themeColor="text1"/>
          <w:sz w:val="20"/>
          <w:szCs w:val="20"/>
        </w:rPr>
        <w:t xml:space="preserve">? </w:t>
      </w:r>
    </w:p>
    <w:p w:rsidR="00882B99" w:rsidRPr="00595031" w:rsidRDefault="00882B99" w:rsidP="00882B99">
      <w:pPr>
        <w:pStyle w:val="NoSpacing"/>
        <w:ind w:left="432"/>
        <w:rPr>
          <w:rFonts w:ascii="Verdana" w:hAnsi="Verdana" w:cs="Arial"/>
          <w:color w:val="000000" w:themeColor="text1"/>
          <w:sz w:val="20"/>
          <w:szCs w:val="20"/>
        </w:rPr>
      </w:pPr>
      <w:r w:rsidRPr="00595031">
        <w:rPr>
          <w:rFonts w:ascii="Verdana" w:hAnsi="Verdana" w:cs="Arial"/>
          <w:color w:val="000000" w:themeColor="text1"/>
          <w:sz w:val="20"/>
          <w:szCs w:val="20"/>
        </w:rPr>
        <w:t>The parameters of the old Ed Plan are not being maintained, causing confusion when counselors use it.</w:t>
      </w:r>
    </w:p>
    <w:p w:rsidR="00882B99" w:rsidRPr="00595031" w:rsidRDefault="00882B99" w:rsidP="00882B99">
      <w:pPr>
        <w:pStyle w:val="NoSpacing"/>
        <w:rPr>
          <w:rFonts w:ascii="Verdana" w:hAnsi="Verdana"/>
          <w:color w:val="000000" w:themeColor="text1"/>
          <w:sz w:val="20"/>
          <w:szCs w:val="20"/>
        </w:rPr>
      </w:pPr>
    </w:p>
    <w:p w:rsidR="00882B99" w:rsidRDefault="00882B99" w:rsidP="00882B99">
      <w:pPr>
        <w:pStyle w:val="NoSpacing"/>
        <w:ind w:left="432"/>
        <w:rPr>
          <w:rFonts w:ascii="Verdana" w:hAnsi="Verdana"/>
          <w:color w:val="000000" w:themeColor="text1"/>
        </w:rPr>
      </w:pPr>
      <w:r>
        <w:rPr>
          <w:noProof/>
          <w:lang w:eastAsia="zh-TW"/>
        </w:rPr>
        <w:drawing>
          <wp:inline distT="0" distB="0" distL="0" distR="0" wp14:anchorId="163C7A0B" wp14:editId="2922C613">
            <wp:extent cx="2859405" cy="666115"/>
            <wp:effectExtent l="0" t="0" r="0" b="635"/>
            <wp:docPr id="1" name="Picture 1" descr="cid:image005.jpg@01D3FE68.6B264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5.jpg@01D3FE68.6B26438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66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1577" w:rsidRPr="008E4283" w:rsidRDefault="00E61577" w:rsidP="00E61577">
      <w:pPr>
        <w:pStyle w:val="NoSpacing"/>
        <w:rPr>
          <w:rFonts w:ascii="Verdana" w:hAnsi="Verdana"/>
          <w:color w:val="000000" w:themeColor="text1"/>
        </w:rPr>
      </w:pPr>
    </w:p>
    <w:p w:rsidR="008E4283" w:rsidRPr="008E4283" w:rsidRDefault="008E4283" w:rsidP="00E61577">
      <w:pPr>
        <w:pStyle w:val="NoSpacing"/>
        <w:rPr>
          <w:rFonts w:ascii="Verdana" w:hAnsi="Verdana"/>
          <w:color w:val="000000" w:themeColor="text1"/>
        </w:rPr>
      </w:pPr>
    </w:p>
    <w:p w:rsidR="008E4283" w:rsidRPr="008E4283" w:rsidRDefault="008E4283" w:rsidP="00E61577">
      <w:pPr>
        <w:pStyle w:val="NoSpacing"/>
        <w:rPr>
          <w:rFonts w:ascii="Verdana" w:hAnsi="Verdana"/>
          <w:color w:val="000000" w:themeColor="text1"/>
        </w:rPr>
      </w:pPr>
    </w:p>
    <w:p w:rsidR="008E4283" w:rsidRPr="008E4283" w:rsidRDefault="008E4283" w:rsidP="008E4283">
      <w:pPr>
        <w:pStyle w:val="NoSpacing"/>
        <w:rPr>
          <w:rFonts w:ascii="Verdana" w:hAnsi="Verdana"/>
          <w:color w:val="000000" w:themeColor="text1"/>
        </w:rPr>
      </w:pPr>
      <w:bookmarkStart w:id="0" w:name="_GoBack"/>
      <w:bookmarkEnd w:id="0"/>
    </w:p>
    <w:p w:rsidR="00B81A63" w:rsidRPr="008E4283" w:rsidRDefault="00B81A63" w:rsidP="00E61577">
      <w:pPr>
        <w:pStyle w:val="NoSpacing"/>
        <w:rPr>
          <w:rFonts w:ascii="Verdana" w:hAnsi="Verdana"/>
          <w:color w:val="000000" w:themeColor="text1"/>
        </w:rPr>
      </w:pPr>
    </w:p>
    <w:p w:rsidR="008E4283" w:rsidRPr="008E4283" w:rsidRDefault="008E4283" w:rsidP="008E4283">
      <w:pPr>
        <w:pStyle w:val="NoSpacing"/>
        <w:rPr>
          <w:rFonts w:ascii="Verdana" w:hAnsi="Verdana"/>
          <w:color w:val="000000" w:themeColor="text1"/>
        </w:rPr>
      </w:pPr>
    </w:p>
    <w:p w:rsidR="008E4283" w:rsidRPr="008E4283" w:rsidRDefault="008E4283" w:rsidP="00E61577">
      <w:pPr>
        <w:pStyle w:val="NoSpacing"/>
        <w:rPr>
          <w:rFonts w:ascii="Verdana" w:hAnsi="Verdana"/>
          <w:color w:val="000000" w:themeColor="text1"/>
        </w:rPr>
      </w:pPr>
    </w:p>
    <w:p w:rsidR="00B81A63" w:rsidRPr="008E4283" w:rsidRDefault="00B81A63" w:rsidP="00E61577">
      <w:pPr>
        <w:pStyle w:val="NoSpacing"/>
        <w:rPr>
          <w:rFonts w:ascii="Verdana" w:hAnsi="Verdana"/>
          <w:color w:val="000000" w:themeColor="text1"/>
        </w:rPr>
      </w:pPr>
    </w:p>
    <w:p w:rsidR="00E16919" w:rsidRDefault="00E16919" w:rsidP="00E61577">
      <w:pPr>
        <w:pStyle w:val="NoSpacing"/>
        <w:rPr>
          <w:rFonts w:ascii="Verdana" w:hAnsi="Verdana"/>
          <w:color w:val="000000" w:themeColor="text1"/>
        </w:rPr>
      </w:pPr>
    </w:p>
    <w:p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3629E2">
        <w:rPr>
          <w:rFonts w:ascii="Verdana" w:hAnsi="Verdana"/>
          <w:color w:val="000000" w:themeColor="text1"/>
          <w:sz w:val="22"/>
          <w:szCs w:val="22"/>
        </w:rPr>
        <w:t>Ju</w:t>
      </w:r>
      <w:r w:rsidR="008E4283">
        <w:rPr>
          <w:rFonts w:ascii="Verdana" w:hAnsi="Verdana"/>
          <w:color w:val="000000" w:themeColor="text1"/>
          <w:sz w:val="22"/>
          <w:szCs w:val="22"/>
        </w:rPr>
        <w:t>ly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B81A63">
        <w:rPr>
          <w:rFonts w:ascii="Verdana" w:hAnsi="Verdana"/>
          <w:color w:val="000000" w:themeColor="text1"/>
          <w:sz w:val="22"/>
          <w:szCs w:val="22"/>
        </w:rPr>
        <w:t>2</w:t>
      </w:r>
      <w:r w:rsidR="008E4283">
        <w:rPr>
          <w:rFonts w:ascii="Verdana" w:hAnsi="Verdana"/>
          <w:color w:val="000000" w:themeColor="text1"/>
          <w:sz w:val="22"/>
          <w:szCs w:val="22"/>
        </w:rPr>
        <w:t>5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3629E2">
        <w:rPr>
          <w:rFonts w:ascii="Verdana" w:hAnsi="Verdana"/>
          <w:color w:val="000000" w:themeColor="text1"/>
          <w:sz w:val="22"/>
          <w:szCs w:val="22"/>
        </w:rPr>
        <w:t>3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:30 pm – </w:t>
      </w:r>
      <w:r w:rsidR="003629E2">
        <w:rPr>
          <w:rFonts w:ascii="Verdana" w:hAnsi="Verdana"/>
          <w:color w:val="000000" w:themeColor="text1"/>
          <w:sz w:val="22"/>
          <w:szCs w:val="22"/>
        </w:rPr>
        <w:t>5</w:t>
      </w:r>
      <w:r w:rsidRPr="00193522">
        <w:rPr>
          <w:rFonts w:ascii="Verdana" w:hAnsi="Verdana"/>
          <w:color w:val="000000" w:themeColor="text1"/>
          <w:sz w:val="22"/>
          <w:szCs w:val="22"/>
        </w:rPr>
        <w:t>:30 pm)</w:t>
      </w:r>
    </w:p>
    <w:p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:rsidR="00E16919" w:rsidRPr="00F12086" w:rsidRDefault="00E16919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:rsidTr="00E774AF">
        <w:tc>
          <w:tcPr>
            <w:tcW w:w="3433" w:type="dxa"/>
            <w:shd w:val="clear" w:color="auto" w:fill="FFFF00"/>
          </w:tcPr>
          <w:p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:rsidTr="00E774AF">
        <w:tc>
          <w:tcPr>
            <w:tcW w:w="3433" w:type="dxa"/>
          </w:tcPr>
          <w:p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:rsidTr="00E774AF">
        <w:tc>
          <w:tcPr>
            <w:tcW w:w="3433" w:type="dxa"/>
          </w:tcPr>
          <w:p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:rsidTr="00E774AF">
        <w:tc>
          <w:tcPr>
            <w:tcW w:w="3433" w:type="dxa"/>
          </w:tcPr>
          <w:p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95427A" w:rsidSect="00932F6B">
      <w:headerReference w:type="default" r:id="rId10"/>
      <w:footerReference w:type="default" r:id="rId11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46FC" w:rsidRDefault="00F146FC" w:rsidP="00F146FC">
      <w:pPr>
        <w:spacing w:before="0" w:after="0"/>
      </w:pPr>
      <w:r>
        <w:separator/>
      </w:r>
    </w:p>
  </w:endnote>
  <w:endnote w:type="continuationSeparator" w:id="0">
    <w:p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F74A3">
          <w:rPr>
            <w:b/>
            <w:bCs/>
            <w:noProof/>
          </w:rPr>
          <w:t>1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F74A3">
          <w:rPr>
            <w:b/>
            <w:bCs/>
            <w:noProof/>
          </w:rPr>
          <w:t>1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46FC" w:rsidRPr="00137345" w:rsidRDefault="00FF74A3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1753744091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>Ju</w:t>
    </w:r>
    <w:r w:rsidR="008E4283">
      <w:rPr>
        <w:rFonts w:ascii="Antique Olive Roman" w:hAnsi="Antique Olive Roman"/>
        <w:b/>
        <w:i/>
        <w:color w:val="0000CC"/>
        <w:sz w:val="22"/>
        <w:szCs w:val="22"/>
      </w:rPr>
      <w:t>ly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1</w:t>
    </w:r>
    <w:r w:rsidR="008E4283">
      <w:rPr>
        <w:rFonts w:ascii="Antique Olive Roman" w:hAnsi="Antique Olive Roman"/>
        <w:b/>
        <w:i/>
        <w:color w:val="0000CC"/>
        <w:sz w:val="22"/>
        <w:szCs w:val="22"/>
      </w:rPr>
      <w:t>1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3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5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1"/>
  </w:num>
  <w:num w:numId="4">
    <w:abstractNumId w:val="20"/>
  </w:num>
  <w:num w:numId="5">
    <w:abstractNumId w:val="25"/>
  </w:num>
  <w:num w:numId="6">
    <w:abstractNumId w:val="15"/>
  </w:num>
  <w:num w:numId="7">
    <w:abstractNumId w:val="26"/>
  </w:num>
  <w:num w:numId="8">
    <w:abstractNumId w:val="24"/>
  </w:num>
  <w:num w:numId="9">
    <w:abstractNumId w:val="1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0"/>
  </w:num>
  <w:num w:numId="13">
    <w:abstractNumId w:val="10"/>
  </w:num>
  <w:num w:numId="14">
    <w:abstractNumId w:val="29"/>
  </w:num>
  <w:num w:numId="15">
    <w:abstractNumId w:val="5"/>
  </w:num>
  <w:num w:numId="16">
    <w:abstractNumId w:val="23"/>
  </w:num>
  <w:num w:numId="17">
    <w:abstractNumId w:val="23"/>
  </w:num>
  <w:num w:numId="18">
    <w:abstractNumId w:val="19"/>
  </w:num>
  <w:num w:numId="19">
    <w:abstractNumId w:val="4"/>
  </w:num>
  <w:num w:numId="20">
    <w:abstractNumId w:val="28"/>
  </w:num>
  <w:num w:numId="21">
    <w:abstractNumId w:val="17"/>
  </w:num>
  <w:num w:numId="22">
    <w:abstractNumId w:val="2"/>
  </w:num>
  <w:num w:numId="23">
    <w:abstractNumId w:val="13"/>
  </w:num>
  <w:num w:numId="24">
    <w:abstractNumId w:val="8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</w:num>
  <w:num w:numId="27">
    <w:abstractNumId w:val="14"/>
  </w:num>
  <w:num w:numId="28">
    <w:abstractNumId w:val="11"/>
  </w:num>
  <w:num w:numId="29">
    <w:abstractNumId w:val="7"/>
  </w:num>
  <w:num w:numId="30">
    <w:abstractNumId w:val="27"/>
  </w:num>
  <w:num w:numId="31">
    <w:abstractNumId w:val="3"/>
  </w:num>
  <w:num w:numId="32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91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zazNDMzNjczNzdW0lEKTi0uzszPAykwqgUAgWkoeiwAAAA="/>
  </w:docVars>
  <w:rsids>
    <w:rsidRoot w:val="00F146FC"/>
    <w:rsid w:val="00004B86"/>
    <w:rsid w:val="00004E89"/>
    <w:rsid w:val="00006E46"/>
    <w:rsid w:val="0001312E"/>
    <w:rsid w:val="000203E4"/>
    <w:rsid w:val="000268A0"/>
    <w:rsid w:val="0003619A"/>
    <w:rsid w:val="00040432"/>
    <w:rsid w:val="00040A06"/>
    <w:rsid w:val="000437D0"/>
    <w:rsid w:val="00050F20"/>
    <w:rsid w:val="00056CCC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2179"/>
    <w:rsid w:val="000B2C9A"/>
    <w:rsid w:val="000B3438"/>
    <w:rsid w:val="000C57D3"/>
    <w:rsid w:val="000D0683"/>
    <w:rsid w:val="000E2A83"/>
    <w:rsid w:val="000E74AC"/>
    <w:rsid w:val="0010352E"/>
    <w:rsid w:val="001035C1"/>
    <w:rsid w:val="00104084"/>
    <w:rsid w:val="00106250"/>
    <w:rsid w:val="00120BA2"/>
    <w:rsid w:val="00123422"/>
    <w:rsid w:val="001251C3"/>
    <w:rsid w:val="00131FAF"/>
    <w:rsid w:val="001324F9"/>
    <w:rsid w:val="0013410C"/>
    <w:rsid w:val="00135ED7"/>
    <w:rsid w:val="00137345"/>
    <w:rsid w:val="001504A9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15DE"/>
    <w:rsid w:val="00193522"/>
    <w:rsid w:val="00194E73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4702"/>
    <w:rsid w:val="001F1F56"/>
    <w:rsid w:val="001F2FA3"/>
    <w:rsid w:val="001F763C"/>
    <w:rsid w:val="001F7AC0"/>
    <w:rsid w:val="00201871"/>
    <w:rsid w:val="00201A7F"/>
    <w:rsid w:val="002024CE"/>
    <w:rsid w:val="00205763"/>
    <w:rsid w:val="002057A5"/>
    <w:rsid w:val="002101AF"/>
    <w:rsid w:val="002116B9"/>
    <w:rsid w:val="00212AA3"/>
    <w:rsid w:val="0021383F"/>
    <w:rsid w:val="00217DAD"/>
    <w:rsid w:val="002204D0"/>
    <w:rsid w:val="002219E6"/>
    <w:rsid w:val="00221FA0"/>
    <w:rsid w:val="00224CCD"/>
    <w:rsid w:val="002252BF"/>
    <w:rsid w:val="002254B5"/>
    <w:rsid w:val="00233925"/>
    <w:rsid w:val="00245627"/>
    <w:rsid w:val="002504AA"/>
    <w:rsid w:val="0026316F"/>
    <w:rsid w:val="00273D08"/>
    <w:rsid w:val="0028200F"/>
    <w:rsid w:val="00294AD8"/>
    <w:rsid w:val="002A1894"/>
    <w:rsid w:val="002B76D3"/>
    <w:rsid w:val="002C176B"/>
    <w:rsid w:val="002C22BF"/>
    <w:rsid w:val="002C2F4D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6FE"/>
    <w:rsid w:val="00324844"/>
    <w:rsid w:val="003253A0"/>
    <w:rsid w:val="00325EA5"/>
    <w:rsid w:val="00326094"/>
    <w:rsid w:val="003307B3"/>
    <w:rsid w:val="00330EC8"/>
    <w:rsid w:val="00337171"/>
    <w:rsid w:val="00340D51"/>
    <w:rsid w:val="00342042"/>
    <w:rsid w:val="00346EF3"/>
    <w:rsid w:val="00354EA4"/>
    <w:rsid w:val="00356CB7"/>
    <w:rsid w:val="0036047E"/>
    <w:rsid w:val="0036183A"/>
    <w:rsid w:val="003629E2"/>
    <w:rsid w:val="00366A5B"/>
    <w:rsid w:val="00367F3B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E4DDC"/>
    <w:rsid w:val="003E6D72"/>
    <w:rsid w:val="003F2734"/>
    <w:rsid w:val="003F49AE"/>
    <w:rsid w:val="004011C9"/>
    <w:rsid w:val="00402D39"/>
    <w:rsid w:val="00404371"/>
    <w:rsid w:val="00405415"/>
    <w:rsid w:val="00405EFA"/>
    <w:rsid w:val="0041685D"/>
    <w:rsid w:val="0042359F"/>
    <w:rsid w:val="00433B09"/>
    <w:rsid w:val="00441BF4"/>
    <w:rsid w:val="00441C4B"/>
    <w:rsid w:val="00445252"/>
    <w:rsid w:val="004524BD"/>
    <w:rsid w:val="00455382"/>
    <w:rsid w:val="0046314B"/>
    <w:rsid w:val="00463BF9"/>
    <w:rsid w:val="004728F9"/>
    <w:rsid w:val="00487414"/>
    <w:rsid w:val="004909A3"/>
    <w:rsid w:val="00495C59"/>
    <w:rsid w:val="004A0878"/>
    <w:rsid w:val="004A3BCF"/>
    <w:rsid w:val="004B1C47"/>
    <w:rsid w:val="004B265E"/>
    <w:rsid w:val="004B51BB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73B77"/>
    <w:rsid w:val="00573E49"/>
    <w:rsid w:val="00575DF9"/>
    <w:rsid w:val="00586581"/>
    <w:rsid w:val="00591BC6"/>
    <w:rsid w:val="005A1CD4"/>
    <w:rsid w:val="005A2069"/>
    <w:rsid w:val="005B38D9"/>
    <w:rsid w:val="005B6698"/>
    <w:rsid w:val="005C17F0"/>
    <w:rsid w:val="005E6535"/>
    <w:rsid w:val="005F6825"/>
    <w:rsid w:val="005F74B0"/>
    <w:rsid w:val="00601E9F"/>
    <w:rsid w:val="00622CC5"/>
    <w:rsid w:val="00632D63"/>
    <w:rsid w:val="00642979"/>
    <w:rsid w:val="0065373E"/>
    <w:rsid w:val="00653D90"/>
    <w:rsid w:val="00660EC0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D0186"/>
    <w:rsid w:val="006D082E"/>
    <w:rsid w:val="006D4F95"/>
    <w:rsid w:val="006D55F0"/>
    <w:rsid w:val="006D5720"/>
    <w:rsid w:val="006D5F40"/>
    <w:rsid w:val="006D7C1A"/>
    <w:rsid w:val="006E306A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3030"/>
    <w:rsid w:val="00764594"/>
    <w:rsid w:val="00783186"/>
    <w:rsid w:val="00784F58"/>
    <w:rsid w:val="00785152"/>
    <w:rsid w:val="00787131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188"/>
    <w:rsid w:val="007D2C25"/>
    <w:rsid w:val="007D6A98"/>
    <w:rsid w:val="007D784E"/>
    <w:rsid w:val="007E0D9B"/>
    <w:rsid w:val="007E1DA3"/>
    <w:rsid w:val="007E5DA5"/>
    <w:rsid w:val="007E67C6"/>
    <w:rsid w:val="007F11D9"/>
    <w:rsid w:val="007F19BF"/>
    <w:rsid w:val="007F3EA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2B99"/>
    <w:rsid w:val="00884655"/>
    <w:rsid w:val="00884A7B"/>
    <w:rsid w:val="00896AED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A59"/>
    <w:rsid w:val="008E1C59"/>
    <w:rsid w:val="008E20E7"/>
    <w:rsid w:val="008E2366"/>
    <w:rsid w:val="008E4283"/>
    <w:rsid w:val="008E4538"/>
    <w:rsid w:val="008E768C"/>
    <w:rsid w:val="008F5E9E"/>
    <w:rsid w:val="008F7421"/>
    <w:rsid w:val="00905EB0"/>
    <w:rsid w:val="00907934"/>
    <w:rsid w:val="00907A6A"/>
    <w:rsid w:val="00910CE6"/>
    <w:rsid w:val="009128EE"/>
    <w:rsid w:val="009227DB"/>
    <w:rsid w:val="009235D3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6DB5"/>
    <w:rsid w:val="009613EA"/>
    <w:rsid w:val="009637E8"/>
    <w:rsid w:val="00965E2F"/>
    <w:rsid w:val="0097303B"/>
    <w:rsid w:val="00975309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5BD3"/>
    <w:rsid w:val="009F78AA"/>
    <w:rsid w:val="00A10341"/>
    <w:rsid w:val="00A1183F"/>
    <w:rsid w:val="00A153F5"/>
    <w:rsid w:val="00A168F5"/>
    <w:rsid w:val="00A24A50"/>
    <w:rsid w:val="00A270F9"/>
    <w:rsid w:val="00A272B3"/>
    <w:rsid w:val="00A30BC6"/>
    <w:rsid w:val="00A3133A"/>
    <w:rsid w:val="00A331DC"/>
    <w:rsid w:val="00A40731"/>
    <w:rsid w:val="00A44B4D"/>
    <w:rsid w:val="00A45BA8"/>
    <w:rsid w:val="00A507D4"/>
    <w:rsid w:val="00A510C3"/>
    <w:rsid w:val="00A54D4B"/>
    <w:rsid w:val="00A55038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F1054"/>
    <w:rsid w:val="00B020EB"/>
    <w:rsid w:val="00B03862"/>
    <w:rsid w:val="00B03B3E"/>
    <w:rsid w:val="00B0455B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3B2D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A0ED5"/>
    <w:rsid w:val="00BB206A"/>
    <w:rsid w:val="00BB331C"/>
    <w:rsid w:val="00BC1006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6A9"/>
    <w:rsid w:val="00C5137C"/>
    <w:rsid w:val="00C517BD"/>
    <w:rsid w:val="00C57027"/>
    <w:rsid w:val="00C62FBA"/>
    <w:rsid w:val="00C66E6F"/>
    <w:rsid w:val="00C66E9B"/>
    <w:rsid w:val="00C7401F"/>
    <w:rsid w:val="00C77047"/>
    <w:rsid w:val="00C80869"/>
    <w:rsid w:val="00C81168"/>
    <w:rsid w:val="00C847ED"/>
    <w:rsid w:val="00C874C5"/>
    <w:rsid w:val="00C91AB0"/>
    <w:rsid w:val="00C92DDF"/>
    <w:rsid w:val="00C9687C"/>
    <w:rsid w:val="00CB1693"/>
    <w:rsid w:val="00CB7209"/>
    <w:rsid w:val="00CC040E"/>
    <w:rsid w:val="00CC106E"/>
    <w:rsid w:val="00CC4182"/>
    <w:rsid w:val="00CC6CF6"/>
    <w:rsid w:val="00CC72A8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79C7"/>
    <w:rsid w:val="00D01B6A"/>
    <w:rsid w:val="00D05571"/>
    <w:rsid w:val="00D06CE5"/>
    <w:rsid w:val="00D10259"/>
    <w:rsid w:val="00D13C94"/>
    <w:rsid w:val="00D149AE"/>
    <w:rsid w:val="00D164AC"/>
    <w:rsid w:val="00D35065"/>
    <w:rsid w:val="00D41D9F"/>
    <w:rsid w:val="00D4706C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95338"/>
    <w:rsid w:val="00DA22BA"/>
    <w:rsid w:val="00DA4829"/>
    <w:rsid w:val="00DB328A"/>
    <w:rsid w:val="00DC64FD"/>
    <w:rsid w:val="00DD017C"/>
    <w:rsid w:val="00DD4BAE"/>
    <w:rsid w:val="00DD5AD2"/>
    <w:rsid w:val="00DE4027"/>
    <w:rsid w:val="00DE46D1"/>
    <w:rsid w:val="00DF3F92"/>
    <w:rsid w:val="00DF63F6"/>
    <w:rsid w:val="00E00466"/>
    <w:rsid w:val="00E010DB"/>
    <w:rsid w:val="00E049DF"/>
    <w:rsid w:val="00E11B8D"/>
    <w:rsid w:val="00E131F5"/>
    <w:rsid w:val="00E16919"/>
    <w:rsid w:val="00E24611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F10"/>
    <w:rsid w:val="00E541A1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A2153"/>
    <w:rsid w:val="00EB7F88"/>
    <w:rsid w:val="00EC5481"/>
    <w:rsid w:val="00EC681F"/>
    <w:rsid w:val="00ED4367"/>
    <w:rsid w:val="00ED66B4"/>
    <w:rsid w:val="00ED7A8D"/>
    <w:rsid w:val="00EE0107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445CA"/>
    <w:rsid w:val="00F51FF3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60B3"/>
    <w:rsid w:val="00FA04FF"/>
    <w:rsid w:val="00FA06B9"/>
    <w:rsid w:val="00FA0EE5"/>
    <w:rsid w:val="00FB47A0"/>
    <w:rsid w:val="00FC0A7F"/>
    <w:rsid w:val="00FE0789"/>
    <w:rsid w:val="00FE5C7B"/>
    <w:rsid w:val="00FF3636"/>
    <w:rsid w:val="00FF501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1169"/>
    <o:shapelayout v:ext="edit">
      <o:idmap v:ext="edit" data="1"/>
    </o:shapelayout>
  </w:shapeDefaults>
  <w:decimalSymbol w:val="."/>
  <w:listSeparator w:val=",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5.jpg@01D3FE68.6B264380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777E0-B36E-41EB-8843-B2012AB65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 Chun Ying</cp:lastModifiedBy>
  <cp:revision>7</cp:revision>
  <cp:lastPrinted>2017-01-25T21:51:00Z</cp:lastPrinted>
  <dcterms:created xsi:type="dcterms:W3CDTF">2018-06-21T18:20:00Z</dcterms:created>
  <dcterms:modified xsi:type="dcterms:W3CDTF">2018-07-11T14:08:00Z</dcterms:modified>
</cp:coreProperties>
</file>